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60D3" w:rsidRPr="00D560D3" w:rsidRDefault="00D560D3" w:rsidP="00D560D3">
      <w:pPr>
        <w:jc w:val="center"/>
        <w:rPr>
          <w:b/>
          <w:bCs/>
          <w:sz w:val="36"/>
          <w:szCs w:val="30"/>
        </w:rPr>
      </w:pPr>
      <w:r w:rsidRPr="00D560D3">
        <w:rPr>
          <w:b/>
          <w:bCs/>
          <w:sz w:val="36"/>
          <w:szCs w:val="30"/>
        </w:rPr>
        <w:t>Institute of Life Sciences, Bhubaneswar</w:t>
      </w:r>
    </w:p>
    <w:p w:rsidR="00D560D3" w:rsidRDefault="00D560D3" w:rsidP="005D5EBA">
      <w:pPr>
        <w:jc w:val="center"/>
        <w:rPr>
          <w:b/>
          <w:bCs/>
          <w:sz w:val="24"/>
          <w:szCs w:val="24"/>
        </w:rPr>
      </w:pPr>
    </w:p>
    <w:p w:rsidR="005D5EBA" w:rsidRDefault="005D5EBA" w:rsidP="005D5EBA">
      <w:pPr>
        <w:jc w:val="center"/>
        <w:rPr>
          <w:b/>
          <w:bCs/>
          <w:sz w:val="24"/>
          <w:szCs w:val="24"/>
        </w:rPr>
      </w:pPr>
      <w:r w:rsidRPr="005D5EBA">
        <w:rPr>
          <w:b/>
          <w:bCs/>
          <w:sz w:val="24"/>
          <w:szCs w:val="24"/>
        </w:rPr>
        <w:t>FORMAT OF APPLICATION</w:t>
      </w:r>
      <w:r w:rsidR="004154E2">
        <w:rPr>
          <w:b/>
          <w:bCs/>
          <w:sz w:val="24"/>
          <w:szCs w:val="24"/>
        </w:rPr>
        <w:t xml:space="preserve"> -FOR THE POST OF SCIENTIST – B</w:t>
      </w:r>
    </w:p>
    <w:p w:rsidR="004154E2" w:rsidRPr="005D5EBA" w:rsidRDefault="004154E2" w:rsidP="005D5EBA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Reserved for Economically Weaker Section (EWS) category)</w:t>
      </w:r>
    </w:p>
    <w:p w:rsidR="005D5EBA" w:rsidRDefault="004A05EB">
      <w:r w:rsidRPr="004A05EB">
        <w:rPr>
          <w:b/>
          <w:bCs/>
          <w:noProof/>
          <w:lang w:bidi="hi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518660</wp:posOffset>
                </wp:positionH>
                <wp:positionV relativeFrom="paragraph">
                  <wp:posOffset>255817</wp:posOffset>
                </wp:positionV>
                <wp:extent cx="1498600" cy="1179830"/>
                <wp:effectExtent l="0" t="0" r="25400" b="20320"/>
                <wp:wrapThrough wrapText="bothSides">
                  <wp:wrapPolygon edited="0">
                    <wp:start x="0" y="0"/>
                    <wp:lineTo x="0" y="21623"/>
                    <wp:lineTo x="21692" y="21623"/>
                    <wp:lineTo x="2169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8600" cy="1179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A05EB" w:rsidRDefault="004A05EB">
                            <w:r>
                              <w:t>Affix passport size photograp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5.8pt;margin-top:20.15pt;width:118pt;height:92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">
                <v:textbox>
                  <w:txbxContent>
                    <w:p w:rsidR="004A05EB" w:rsidRDefault="004A05EB">
                      <w:r>
                        <w:t>Affix passport size photograph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:rsidR="005D5EBA" w:rsidRDefault="005D5EBA"/>
    <w:p w:rsidR="005D5EBA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Name of the applicant (In Block Letters):</w:t>
      </w:r>
    </w:p>
    <w:p w:rsidR="005D5EBA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Father’s/Husband’s Name:</w:t>
      </w:r>
    </w:p>
    <w:p w:rsidR="005D5EBA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Date of birth (DD/MM/YY): </w:t>
      </w:r>
    </w:p>
    <w:p w:rsidR="005D5EBA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Postal address with Pin Code:</w:t>
      </w:r>
      <w:r>
        <w:br/>
      </w:r>
      <w:r>
        <w:br/>
      </w:r>
    </w:p>
    <w:p w:rsidR="005D5EBA" w:rsidRDefault="005D5EBA" w:rsidP="005D5EBA">
      <w:pPr>
        <w:pStyle w:val="ListParagraph"/>
        <w:spacing w:line="360" w:lineRule="auto"/>
        <w:ind w:left="360"/>
      </w:pPr>
      <w:r>
        <w:t>Email:</w:t>
      </w:r>
    </w:p>
    <w:p w:rsidR="005D5EBA" w:rsidRDefault="005D5EBA" w:rsidP="005D5EBA">
      <w:pPr>
        <w:pStyle w:val="ListParagraph"/>
        <w:spacing w:line="360" w:lineRule="auto"/>
        <w:ind w:left="360"/>
      </w:pPr>
      <w:r>
        <w:t>Telephone no:</w:t>
      </w:r>
    </w:p>
    <w:p w:rsidR="005D5EBA" w:rsidRDefault="005D5EBA" w:rsidP="004154E2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Permanent Address: </w:t>
      </w:r>
      <w:r>
        <w:br/>
      </w:r>
    </w:p>
    <w:p w:rsidR="005D5EBA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Nearest Railway Station / Airport: </w:t>
      </w:r>
    </w:p>
    <w:p w:rsidR="005D5EBA" w:rsidRDefault="005D5EBA" w:rsidP="005D5EBA">
      <w:pPr>
        <w:pStyle w:val="ListParagraph"/>
      </w:pPr>
    </w:p>
    <w:p w:rsidR="005D5EBA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Nationality: </w:t>
      </w:r>
    </w:p>
    <w:p w:rsidR="005D5EBA" w:rsidRDefault="005D5EBA" w:rsidP="005D5EBA">
      <w:pPr>
        <w:pStyle w:val="ListParagraph"/>
      </w:pPr>
    </w:p>
    <w:p w:rsidR="005D5EBA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Marital Status: </w:t>
      </w:r>
    </w:p>
    <w:p w:rsidR="005D5EBA" w:rsidRDefault="005D5EBA" w:rsidP="005D5EBA">
      <w:pPr>
        <w:pStyle w:val="ListParagraph"/>
      </w:pPr>
    </w:p>
    <w:p w:rsidR="004154E2" w:rsidRDefault="00AB2B57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EWS Category: </w:t>
      </w:r>
      <w:r w:rsidR="004154E2">
        <w:t xml:space="preserve"> </w:t>
      </w:r>
      <w:r>
        <w:t xml:space="preserve">Yes / No </w:t>
      </w:r>
      <w:r>
        <w:br/>
      </w:r>
      <w:r w:rsidR="004154E2">
        <w:t>(If yes, please attach certificate)</w:t>
      </w:r>
    </w:p>
    <w:p w:rsidR="004154E2" w:rsidRDefault="004154E2" w:rsidP="004154E2">
      <w:pPr>
        <w:pStyle w:val="ListParagraph"/>
      </w:pPr>
    </w:p>
    <w:p w:rsidR="005D5EBA" w:rsidRDefault="00AB2B57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Category: General / </w:t>
      </w:r>
      <w:r w:rsidR="005D5EBA">
        <w:t>SC</w:t>
      </w:r>
      <w:r>
        <w:t xml:space="preserve"> </w:t>
      </w:r>
      <w:r w:rsidR="005D5EBA">
        <w:t>/</w:t>
      </w:r>
      <w:r>
        <w:t xml:space="preserve"> </w:t>
      </w:r>
      <w:r w:rsidR="005D5EBA">
        <w:t>ST/</w:t>
      </w:r>
      <w:r>
        <w:t xml:space="preserve"> </w:t>
      </w:r>
      <w:r w:rsidR="005D5EBA">
        <w:t>PH/</w:t>
      </w:r>
      <w:r>
        <w:t xml:space="preserve"> </w:t>
      </w:r>
      <w:r w:rsidR="005D5EBA">
        <w:t xml:space="preserve">OBC </w:t>
      </w:r>
      <w:r>
        <w:t>/ PWD</w:t>
      </w:r>
      <w:r>
        <w:br/>
      </w:r>
      <w:r w:rsidR="005D5EBA">
        <w:t>(attach certificate</w:t>
      </w:r>
      <w:r>
        <w:t xml:space="preserve"> wherever applicable)</w:t>
      </w:r>
    </w:p>
    <w:p w:rsidR="005D5EBA" w:rsidRDefault="005D5EBA" w:rsidP="005D5EBA">
      <w:pPr>
        <w:pStyle w:val="ListParagraph"/>
      </w:pPr>
    </w:p>
    <w:p w:rsidR="005D5EBA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Educational Qualification (from matriculation</w:t>
      </w:r>
      <w:r w:rsidR="00AB2B57">
        <w:t>/10</w:t>
      </w:r>
      <w:r w:rsidR="00AB2B57" w:rsidRPr="00AB2B57">
        <w:rPr>
          <w:vertAlign w:val="superscript"/>
        </w:rPr>
        <w:t>th</w:t>
      </w:r>
      <w:r w:rsidR="00AB2B57">
        <w:t xml:space="preserve"> </w:t>
      </w:r>
      <w:r>
        <w:t>onward</w:t>
      </w:r>
      <w:r w:rsidR="00AB2B57">
        <w:t>s</w:t>
      </w:r>
      <w:r>
        <w:t xml:space="preserve">):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69"/>
        <w:gridCol w:w="1389"/>
        <w:gridCol w:w="1737"/>
        <w:gridCol w:w="1400"/>
        <w:gridCol w:w="1392"/>
        <w:gridCol w:w="1408"/>
      </w:tblGrid>
      <w:tr w:rsidR="005D5EBA" w:rsidTr="004A05EB">
        <w:tc>
          <w:tcPr>
            <w:tcW w:w="769" w:type="dxa"/>
          </w:tcPr>
          <w:p w:rsidR="005D5EBA" w:rsidRDefault="005D5EBA" w:rsidP="005D5EBA">
            <w:pPr>
              <w:pStyle w:val="ListParagraph"/>
              <w:ind w:left="0"/>
            </w:pPr>
            <w:r>
              <w:t>S. No.</w:t>
            </w:r>
          </w:p>
        </w:tc>
        <w:tc>
          <w:tcPr>
            <w:tcW w:w="1389" w:type="dxa"/>
          </w:tcPr>
          <w:p w:rsidR="005D5EBA" w:rsidRDefault="004A05EB" w:rsidP="005D5EBA">
            <w:pPr>
              <w:pStyle w:val="ListParagraph"/>
              <w:ind w:left="0"/>
            </w:pPr>
            <w:r>
              <w:t>Degree</w:t>
            </w:r>
          </w:p>
        </w:tc>
        <w:tc>
          <w:tcPr>
            <w:tcW w:w="1737" w:type="dxa"/>
          </w:tcPr>
          <w:p w:rsidR="005D5EBA" w:rsidRDefault="004A05EB" w:rsidP="005D5EBA">
            <w:pPr>
              <w:pStyle w:val="ListParagraph"/>
              <w:ind w:left="0"/>
            </w:pPr>
            <w:r>
              <w:t>Board/University</w:t>
            </w:r>
          </w:p>
        </w:tc>
        <w:tc>
          <w:tcPr>
            <w:tcW w:w="1400" w:type="dxa"/>
          </w:tcPr>
          <w:p w:rsidR="005D5EBA" w:rsidRDefault="004A05EB" w:rsidP="005D5EBA">
            <w:pPr>
              <w:pStyle w:val="ListParagraph"/>
              <w:ind w:left="0"/>
            </w:pPr>
            <w:r>
              <w:t>Division</w:t>
            </w:r>
          </w:p>
        </w:tc>
        <w:tc>
          <w:tcPr>
            <w:tcW w:w="1392" w:type="dxa"/>
          </w:tcPr>
          <w:p w:rsidR="005D5EBA" w:rsidRDefault="004A05EB" w:rsidP="005D5EBA">
            <w:pPr>
              <w:pStyle w:val="ListParagraph"/>
              <w:ind w:left="0"/>
            </w:pPr>
            <w:r>
              <w:t>Year of Passing</w:t>
            </w:r>
          </w:p>
        </w:tc>
        <w:tc>
          <w:tcPr>
            <w:tcW w:w="1408" w:type="dxa"/>
          </w:tcPr>
          <w:p w:rsidR="005D5EBA" w:rsidRDefault="004A05EB" w:rsidP="005D5EBA">
            <w:pPr>
              <w:pStyle w:val="ListParagraph"/>
              <w:ind w:left="0"/>
            </w:pPr>
            <w:r>
              <w:t>Subjects</w:t>
            </w:r>
          </w:p>
        </w:tc>
      </w:tr>
      <w:tr w:rsidR="005D5EBA" w:rsidTr="004A05EB">
        <w:tc>
          <w:tcPr>
            <w:tcW w:w="769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389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737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400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392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408" w:type="dxa"/>
          </w:tcPr>
          <w:p w:rsidR="005D5EBA" w:rsidRDefault="005D5EBA" w:rsidP="005D5EBA">
            <w:pPr>
              <w:pStyle w:val="ListParagraph"/>
              <w:ind w:left="0"/>
            </w:pPr>
          </w:p>
        </w:tc>
      </w:tr>
      <w:tr w:rsidR="005D5EBA" w:rsidTr="004A05EB">
        <w:tc>
          <w:tcPr>
            <w:tcW w:w="769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389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737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400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392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408" w:type="dxa"/>
          </w:tcPr>
          <w:p w:rsidR="005D5EBA" w:rsidRDefault="005D5EBA" w:rsidP="005D5EBA">
            <w:pPr>
              <w:pStyle w:val="ListParagraph"/>
              <w:ind w:left="0"/>
            </w:pPr>
          </w:p>
        </w:tc>
      </w:tr>
      <w:tr w:rsidR="005D5EBA" w:rsidTr="004A05EB">
        <w:tc>
          <w:tcPr>
            <w:tcW w:w="769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389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737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400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392" w:type="dxa"/>
          </w:tcPr>
          <w:p w:rsidR="005D5EBA" w:rsidRDefault="005D5EBA" w:rsidP="005D5EBA">
            <w:pPr>
              <w:pStyle w:val="ListParagraph"/>
              <w:ind w:left="0"/>
            </w:pPr>
          </w:p>
        </w:tc>
        <w:tc>
          <w:tcPr>
            <w:tcW w:w="1408" w:type="dxa"/>
          </w:tcPr>
          <w:p w:rsidR="005D5EBA" w:rsidRDefault="005D5EBA" w:rsidP="005D5EBA">
            <w:pPr>
              <w:pStyle w:val="ListParagraph"/>
              <w:ind w:left="0"/>
            </w:pPr>
          </w:p>
        </w:tc>
      </w:tr>
      <w:tr w:rsidR="00AB2B57" w:rsidTr="004A05EB">
        <w:tc>
          <w:tcPr>
            <w:tcW w:w="769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389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737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400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392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408" w:type="dxa"/>
          </w:tcPr>
          <w:p w:rsidR="00AB2B57" w:rsidRDefault="00AB2B57" w:rsidP="005D5EBA">
            <w:pPr>
              <w:pStyle w:val="ListParagraph"/>
              <w:ind w:left="0"/>
            </w:pPr>
          </w:p>
        </w:tc>
      </w:tr>
      <w:tr w:rsidR="00AB2B57" w:rsidTr="004A05EB">
        <w:tc>
          <w:tcPr>
            <w:tcW w:w="769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389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737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400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392" w:type="dxa"/>
          </w:tcPr>
          <w:p w:rsidR="00AB2B57" w:rsidRDefault="00AB2B57" w:rsidP="005D5EBA">
            <w:pPr>
              <w:pStyle w:val="ListParagraph"/>
              <w:ind w:left="0"/>
            </w:pPr>
          </w:p>
        </w:tc>
        <w:tc>
          <w:tcPr>
            <w:tcW w:w="1408" w:type="dxa"/>
          </w:tcPr>
          <w:p w:rsidR="00AB2B57" w:rsidRDefault="00AB2B57" w:rsidP="005D5EBA">
            <w:pPr>
              <w:pStyle w:val="ListParagraph"/>
              <w:ind w:left="0"/>
            </w:pPr>
          </w:p>
        </w:tc>
      </w:tr>
    </w:tbl>
    <w:p w:rsidR="005D5EBA" w:rsidRDefault="005D5EBA" w:rsidP="005D5EBA">
      <w:pPr>
        <w:pStyle w:val="ListParagraph"/>
        <w:ind w:left="360"/>
      </w:pP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lastRenderedPageBreak/>
        <w:t xml:space="preserve">Experience (from current to oldest):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69"/>
        <w:gridCol w:w="1389"/>
        <w:gridCol w:w="1737"/>
        <w:gridCol w:w="1400"/>
        <w:gridCol w:w="1392"/>
        <w:gridCol w:w="1408"/>
      </w:tblGrid>
      <w:tr w:rsidR="004A05EB" w:rsidTr="00061D25">
        <w:tc>
          <w:tcPr>
            <w:tcW w:w="769" w:type="dxa"/>
          </w:tcPr>
          <w:p w:rsidR="004A05EB" w:rsidRDefault="004A05EB" w:rsidP="00061D25">
            <w:pPr>
              <w:pStyle w:val="ListParagraph"/>
              <w:ind w:left="0"/>
            </w:pPr>
            <w:r>
              <w:t>S. No.</w:t>
            </w:r>
          </w:p>
        </w:tc>
        <w:tc>
          <w:tcPr>
            <w:tcW w:w="1389" w:type="dxa"/>
          </w:tcPr>
          <w:p w:rsidR="004A05EB" w:rsidRDefault="004A05EB" w:rsidP="00061D25">
            <w:pPr>
              <w:pStyle w:val="ListParagraph"/>
              <w:ind w:left="0"/>
            </w:pPr>
            <w:r>
              <w:t>From</w:t>
            </w:r>
          </w:p>
        </w:tc>
        <w:tc>
          <w:tcPr>
            <w:tcW w:w="1737" w:type="dxa"/>
          </w:tcPr>
          <w:p w:rsidR="004A05EB" w:rsidRDefault="004A05EB" w:rsidP="00061D25">
            <w:pPr>
              <w:pStyle w:val="ListParagraph"/>
              <w:ind w:left="0"/>
            </w:pPr>
            <w:r>
              <w:t>To</w:t>
            </w:r>
          </w:p>
        </w:tc>
        <w:tc>
          <w:tcPr>
            <w:tcW w:w="1400" w:type="dxa"/>
          </w:tcPr>
          <w:p w:rsidR="004A05EB" w:rsidRDefault="004A05EB" w:rsidP="00061D25">
            <w:pPr>
              <w:pStyle w:val="ListParagraph"/>
              <w:ind w:left="0"/>
            </w:pPr>
            <w:r>
              <w:t>Name of Organization</w:t>
            </w:r>
          </w:p>
        </w:tc>
        <w:tc>
          <w:tcPr>
            <w:tcW w:w="1392" w:type="dxa"/>
          </w:tcPr>
          <w:p w:rsidR="004A05EB" w:rsidRDefault="004A05EB" w:rsidP="00061D25">
            <w:pPr>
              <w:pStyle w:val="ListParagraph"/>
              <w:ind w:left="0"/>
            </w:pPr>
            <w:r>
              <w:t>Position held</w:t>
            </w:r>
          </w:p>
        </w:tc>
        <w:tc>
          <w:tcPr>
            <w:tcW w:w="1408" w:type="dxa"/>
          </w:tcPr>
          <w:p w:rsidR="004A05EB" w:rsidRDefault="004A05EB" w:rsidP="00061D25">
            <w:pPr>
              <w:pStyle w:val="ListParagraph"/>
              <w:ind w:left="0"/>
            </w:pPr>
            <w:r>
              <w:t>Scale of Pay</w:t>
            </w:r>
          </w:p>
        </w:tc>
      </w:tr>
      <w:tr w:rsidR="004A05EB" w:rsidTr="00061D25">
        <w:tc>
          <w:tcPr>
            <w:tcW w:w="769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389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737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400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392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408" w:type="dxa"/>
          </w:tcPr>
          <w:p w:rsidR="004A05EB" w:rsidRDefault="004A05EB" w:rsidP="00061D25">
            <w:pPr>
              <w:pStyle w:val="ListParagraph"/>
              <w:ind w:left="0"/>
            </w:pPr>
          </w:p>
        </w:tc>
      </w:tr>
      <w:tr w:rsidR="004A05EB" w:rsidTr="00061D25">
        <w:tc>
          <w:tcPr>
            <w:tcW w:w="769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389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737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400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392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408" w:type="dxa"/>
          </w:tcPr>
          <w:p w:rsidR="004A05EB" w:rsidRDefault="004A05EB" w:rsidP="00061D25">
            <w:pPr>
              <w:pStyle w:val="ListParagraph"/>
              <w:ind w:left="0"/>
            </w:pPr>
          </w:p>
        </w:tc>
      </w:tr>
      <w:tr w:rsidR="004A05EB" w:rsidTr="00061D25">
        <w:tc>
          <w:tcPr>
            <w:tcW w:w="769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389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737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400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392" w:type="dxa"/>
          </w:tcPr>
          <w:p w:rsidR="004A05EB" w:rsidRDefault="004A05EB" w:rsidP="00061D25">
            <w:pPr>
              <w:pStyle w:val="ListParagraph"/>
              <w:ind w:left="0"/>
            </w:pPr>
          </w:p>
        </w:tc>
        <w:tc>
          <w:tcPr>
            <w:tcW w:w="1408" w:type="dxa"/>
          </w:tcPr>
          <w:p w:rsidR="004A05EB" w:rsidRDefault="004A05EB" w:rsidP="00061D25">
            <w:pPr>
              <w:pStyle w:val="ListParagraph"/>
              <w:ind w:left="0"/>
            </w:pPr>
          </w:p>
        </w:tc>
      </w:tr>
    </w:tbl>
    <w:p w:rsidR="004A05EB" w:rsidRDefault="004A05EB" w:rsidP="004A05EB">
      <w:pPr>
        <w:pStyle w:val="ListParagraph"/>
        <w:spacing w:line="360" w:lineRule="auto"/>
        <w:ind w:left="360"/>
      </w:pP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Professional training undergone, if any, and details thereof: </w:t>
      </w: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Hono</w:t>
      </w:r>
      <w:r w:rsidR="004A05EB">
        <w:t>u</w:t>
      </w:r>
      <w:r>
        <w:t xml:space="preserve">rs/ Awards/Fellowship received, if any: </w:t>
      </w: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Total Research / Academic experience (Years/Months): </w:t>
      </w: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Details of research work: </w:t>
      </w: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Details of publications with impact factors (a list of publications may be provided) &amp; H Index indicated:</w:t>
      </w: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Det</w:t>
      </w:r>
      <w:r w:rsidR="004A05EB">
        <w:t>ails of patents granted, if any</w:t>
      </w:r>
      <w:r>
        <w:t>:</w:t>
      </w: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Details of technology transferred/ developed, if any:</w:t>
      </w: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>Names &amp; contact information of three potential referees:</w:t>
      </w:r>
    </w:p>
    <w:p w:rsidR="004A05EB" w:rsidRDefault="005D5EBA" w:rsidP="005D5EBA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Any other relevant information that you may like to furnish: </w:t>
      </w:r>
    </w:p>
    <w:p w:rsidR="004A05EB" w:rsidRDefault="004A05EB" w:rsidP="004A05EB">
      <w:pPr>
        <w:spacing w:line="360" w:lineRule="auto"/>
      </w:pPr>
    </w:p>
    <w:p w:rsidR="004A05EB" w:rsidRPr="004A05EB" w:rsidRDefault="005D5EBA" w:rsidP="004A05EB">
      <w:pPr>
        <w:spacing w:line="360" w:lineRule="auto"/>
        <w:rPr>
          <w:b/>
          <w:bCs/>
        </w:rPr>
      </w:pPr>
      <w:r w:rsidRPr="004A05EB">
        <w:rPr>
          <w:b/>
          <w:bCs/>
        </w:rPr>
        <w:t xml:space="preserve">Place: </w:t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</w:p>
    <w:p w:rsidR="0022110C" w:rsidRPr="004A05EB" w:rsidRDefault="005D5EBA" w:rsidP="004A05EB">
      <w:pPr>
        <w:spacing w:line="360" w:lineRule="auto"/>
        <w:rPr>
          <w:b/>
          <w:bCs/>
        </w:rPr>
      </w:pPr>
      <w:r w:rsidRPr="004A05EB">
        <w:rPr>
          <w:b/>
          <w:bCs/>
        </w:rPr>
        <w:t>Date:</w:t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</w:r>
      <w:r w:rsidR="004A05EB" w:rsidRPr="004A05EB">
        <w:rPr>
          <w:b/>
          <w:bCs/>
        </w:rPr>
        <w:tab/>
        <w:t>Signature of the Candidate</w:t>
      </w:r>
    </w:p>
    <w:p w:rsidR="004A05EB" w:rsidRDefault="004A05EB" w:rsidP="004A05EB">
      <w:pPr>
        <w:spacing w:line="360" w:lineRule="auto"/>
      </w:pPr>
    </w:p>
    <w:p w:rsidR="004A05EB" w:rsidRDefault="004A05EB" w:rsidP="004A05EB">
      <w:pPr>
        <w:spacing w:line="360" w:lineRule="auto"/>
      </w:pPr>
      <w:r>
        <w:t>Checklist of documents to be attached along with the application.</w:t>
      </w:r>
    </w:p>
    <w:p w:rsidR="004A05EB" w:rsidRDefault="004A05EB" w:rsidP="004A05EB">
      <w:pPr>
        <w:pStyle w:val="ListParagraph"/>
        <w:numPr>
          <w:ilvl w:val="0"/>
          <w:numId w:val="3"/>
        </w:numPr>
        <w:spacing w:line="360" w:lineRule="auto"/>
      </w:pPr>
      <w:r>
        <w:t xml:space="preserve">Self-attested photocopies of all documents relating to </w:t>
      </w:r>
    </w:p>
    <w:p w:rsidR="004A05EB" w:rsidRDefault="004A05EB" w:rsidP="004A05EB">
      <w:pPr>
        <w:pStyle w:val="ListParagraph"/>
        <w:numPr>
          <w:ilvl w:val="1"/>
          <w:numId w:val="3"/>
        </w:numPr>
        <w:spacing w:line="360" w:lineRule="auto"/>
      </w:pPr>
      <w:r>
        <w:t>Qualification</w:t>
      </w:r>
    </w:p>
    <w:p w:rsidR="004154E2" w:rsidRDefault="004154E2" w:rsidP="004A05EB">
      <w:pPr>
        <w:pStyle w:val="ListParagraph"/>
        <w:numPr>
          <w:ilvl w:val="1"/>
          <w:numId w:val="3"/>
        </w:numPr>
        <w:spacing w:line="360" w:lineRule="auto"/>
      </w:pPr>
      <w:r>
        <w:t>Certificates regarding EWS</w:t>
      </w:r>
    </w:p>
    <w:p w:rsidR="00AB2B57" w:rsidRDefault="00AB2B57" w:rsidP="004A05EB">
      <w:pPr>
        <w:pStyle w:val="ListParagraph"/>
        <w:numPr>
          <w:ilvl w:val="1"/>
          <w:numId w:val="3"/>
        </w:numPr>
        <w:spacing w:line="360" w:lineRule="auto"/>
      </w:pPr>
      <w:r>
        <w:t>Certificate regarding Category (if applicable)</w:t>
      </w:r>
      <w:bookmarkStart w:id="0" w:name="_GoBack"/>
      <w:bookmarkEnd w:id="0"/>
    </w:p>
    <w:p w:rsidR="004A05EB" w:rsidRDefault="004A05EB" w:rsidP="004A05EB">
      <w:pPr>
        <w:pStyle w:val="ListParagraph"/>
        <w:numPr>
          <w:ilvl w:val="1"/>
          <w:numId w:val="3"/>
        </w:numPr>
        <w:spacing w:line="360" w:lineRule="auto"/>
      </w:pPr>
      <w:r>
        <w:t>Publications with H-index</w:t>
      </w:r>
    </w:p>
    <w:p w:rsidR="004A05EB" w:rsidRDefault="004A05EB" w:rsidP="004A05EB">
      <w:pPr>
        <w:pStyle w:val="ListParagraph"/>
        <w:numPr>
          <w:ilvl w:val="1"/>
          <w:numId w:val="3"/>
        </w:numPr>
        <w:spacing w:line="360" w:lineRule="auto"/>
      </w:pPr>
      <w:r>
        <w:t>Experience</w:t>
      </w:r>
    </w:p>
    <w:p w:rsidR="004A05EB" w:rsidRDefault="004A05EB" w:rsidP="004A05EB">
      <w:pPr>
        <w:pStyle w:val="ListParagraph"/>
        <w:numPr>
          <w:ilvl w:val="1"/>
          <w:numId w:val="3"/>
        </w:numPr>
        <w:spacing w:line="360" w:lineRule="auto"/>
      </w:pPr>
      <w:r>
        <w:t>Patents</w:t>
      </w:r>
    </w:p>
    <w:p w:rsidR="004A05EB" w:rsidRDefault="004A05EB" w:rsidP="004A05EB">
      <w:pPr>
        <w:pStyle w:val="ListParagraph"/>
        <w:numPr>
          <w:ilvl w:val="1"/>
          <w:numId w:val="3"/>
        </w:numPr>
        <w:spacing w:line="360" w:lineRule="auto"/>
      </w:pPr>
      <w:r>
        <w:t>Technology transferred/developed.</w:t>
      </w:r>
    </w:p>
    <w:p w:rsidR="004A05EB" w:rsidRDefault="004A05EB" w:rsidP="00977B0B">
      <w:pPr>
        <w:pStyle w:val="ListParagraph"/>
        <w:numPr>
          <w:ilvl w:val="0"/>
          <w:numId w:val="3"/>
        </w:numPr>
        <w:spacing w:line="360" w:lineRule="auto"/>
      </w:pPr>
      <w:r>
        <w:t>Demand Draft of Rs.500/- drawn in favour of Director, Institute of Life Science</w:t>
      </w:r>
      <w:r w:rsidR="00D560D3">
        <w:t>s</w:t>
      </w:r>
      <w:r>
        <w:t>, Bhubaneswar.</w:t>
      </w:r>
    </w:p>
    <w:sectPr w:rsidR="004A05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642B54"/>
    <w:multiLevelType w:val="hybridMultilevel"/>
    <w:tmpl w:val="D9900C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F8587F"/>
    <w:multiLevelType w:val="hybridMultilevel"/>
    <w:tmpl w:val="1EDE71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0B3042"/>
    <w:multiLevelType w:val="hybridMultilevel"/>
    <w:tmpl w:val="61C8A4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MzY3NDM3NTczNTdS0lEKTi0uzszPAykwrQUAdQUeDywAAAA="/>
  </w:docVars>
  <w:rsids>
    <w:rsidRoot w:val="005D5EBA"/>
    <w:rsid w:val="00002CC9"/>
    <w:rsid w:val="00003DC7"/>
    <w:rsid w:val="0002129B"/>
    <w:rsid w:val="00067107"/>
    <w:rsid w:val="00071144"/>
    <w:rsid w:val="00075C66"/>
    <w:rsid w:val="0007723B"/>
    <w:rsid w:val="00097FAC"/>
    <w:rsid w:val="000A1431"/>
    <w:rsid w:val="000B32C3"/>
    <w:rsid w:val="000C3177"/>
    <w:rsid w:val="000C75CC"/>
    <w:rsid w:val="000F37D5"/>
    <w:rsid w:val="00117174"/>
    <w:rsid w:val="001231DD"/>
    <w:rsid w:val="00130A46"/>
    <w:rsid w:val="00140E1A"/>
    <w:rsid w:val="00156A18"/>
    <w:rsid w:val="001732FE"/>
    <w:rsid w:val="00185ADE"/>
    <w:rsid w:val="001975DC"/>
    <w:rsid w:val="001B587B"/>
    <w:rsid w:val="001C69D2"/>
    <w:rsid w:val="00216852"/>
    <w:rsid w:val="0022110C"/>
    <w:rsid w:val="0024536F"/>
    <w:rsid w:val="00263F64"/>
    <w:rsid w:val="00280333"/>
    <w:rsid w:val="00280F23"/>
    <w:rsid w:val="00281102"/>
    <w:rsid w:val="00291723"/>
    <w:rsid w:val="00295457"/>
    <w:rsid w:val="002A0AF8"/>
    <w:rsid w:val="002B6AF4"/>
    <w:rsid w:val="002C1D28"/>
    <w:rsid w:val="002D7AA3"/>
    <w:rsid w:val="00322B5B"/>
    <w:rsid w:val="00365A15"/>
    <w:rsid w:val="003713EB"/>
    <w:rsid w:val="00372929"/>
    <w:rsid w:val="00373655"/>
    <w:rsid w:val="0039048F"/>
    <w:rsid w:val="003D6906"/>
    <w:rsid w:val="003F4725"/>
    <w:rsid w:val="0040449E"/>
    <w:rsid w:val="00407FA2"/>
    <w:rsid w:val="004154E2"/>
    <w:rsid w:val="004172DD"/>
    <w:rsid w:val="004247E1"/>
    <w:rsid w:val="004339D3"/>
    <w:rsid w:val="00434C29"/>
    <w:rsid w:val="0044207B"/>
    <w:rsid w:val="004422E9"/>
    <w:rsid w:val="00465C93"/>
    <w:rsid w:val="0046729A"/>
    <w:rsid w:val="0047191D"/>
    <w:rsid w:val="00495194"/>
    <w:rsid w:val="004968D1"/>
    <w:rsid w:val="004A05EB"/>
    <w:rsid w:val="004A0A26"/>
    <w:rsid w:val="004A7899"/>
    <w:rsid w:val="004B1BCB"/>
    <w:rsid w:val="004B2E82"/>
    <w:rsid w:val="004C2334"/>
    <w:rsid w:val="004E2F34"/>
    <w:rsid w:val="004E3923"/>
    <w:rsid w:val="004E3C07"/>
    <w:rsid w:val="004F3853"/>
    <w:rsid w:val="004F61A8"/>
    <w:rsid w:val="00503AF6"/>
    <w:rsid w:val="00522D35"/>
    <w:rsid w:val="0053335F"/>
    <w:rsid w:val="00537086"/>
    <w:rsid w:val="0054088C"/>
    <w:rsid w:val="00553B54"/>
    <w:rsid w:val="00572E2D"/>
    <w:rsid w:val="00577F0E"/>
    <w:rsid w:val="00582FAF"/>
    <w:rsid w:val="00585F83"/>
    <w:rsid w:val="00593D0A"/>
    <w:rsid w:val="005A7FC2"/>
    <w:rsid w:val="005B6FE9"/>
    <w:rsid w:val="005D5EBA"/>
    <w:rsid w:val="005E2D0E"/>
    <w:rsid w:val="005F4CC9"/>
    <w:rsid w:val="00607AD0"/>
    <w:rsid w:val="00623177"/>
    <w:rsid w:val="00640A8B"/>
    <w:rsid w:val="006419C0"/>
    <w:rsid w:val="00652F6E"/>
    <w:rsid w:val="00664CA0"/>
    <w:rsid w:val="00665265"/>
    <w:rsid w:val="00694794"/>
    <w:rsid w:val="0069703C"/>
    <w:rsid w:val="006A718C"/>
    <w:rsid w:val="006B5F4C"/>
    <w:rsid w:val="006B5F6E"/>
    <w:rsid w:val="006C4B1C"/>
    <w:rsid w:val="006C726C"/>
    <w:rsid w:val="006E3C85"/>
    <w:rsid w:val="006F79E2"/>
    <w:rsid w:val="00710BFE"/>
    <w:rsid w:val="00720685"/>
    <w:rsid w:val="0073382E"/>
    <w:rsid w:val="00742A63"/>
    <w:rsid w:val="007479C3"/>
    <w:rsid w:val="00775209"/>
    <w:rsid w:val="00795DBE"/>
    <w:rsid w:val="007A7815"/>
    <w:rsid w:val="007C723A"/>
    <w:rsid w:val="00812D9B"/>
    <w:rsid w:val="00815A92"/>
    <w:rsid w:val="00860935"/>
    <w:rsid w:val="008633C8"/>
    <w:rsid w:val="00887F87"/>
    <w:rsid w:val="008A27BE"/>
    <w:rsid w:val="008D2941"/>
    <w:rsid w:val="008E1D10"/>
    <w:rsid w:val="008F7F31"/>
    <w:rsid w:val="0090091F"/>
    <w:rsid w:val="00904E87"/>
    <w:rsid w:val="00904EE7"/>
    <w:rsid w:val="00912534"/>
    <w:rsid w:val="00920C83"/>
    <w:rsid w:val="00932EF7"/>
    <w:rsid w:val="00936C1F"/>
    <w:rsid w:val="00976EE4"/>
    <w:rsid w:val="00977B0B"/>
    <w:rsid w:val="009A1FE2"/>
    <w:rsid w:val="009B01ED"/>
    <w:rsid w:val="009B4D21"/>
    <w:rsid w:val="009D2104"/>
    <w:rsid w:val="009D7546"/>
    <w:rsid w:val="009E36F6"/>
    <w:rsid w:val="009F669E"/>
    <w:rsid w:val="009F7C04"/>
    <w:rsid w:val="00A068BB"/>
    <w:rsid w:val="00A15C5C"/>
    <w:rsid w:val="00A31163"/>
    <w:rsid w:val="00A311AF"/>
    <w:rsid w:val="00A50C89"/>
    <w:rsid w:val="00A51994"/>
    <w:rsid w:val="00A7545E"/>
    <w:rsid w:val="00A8536E"/>
    <w:rsid w:val="00A92180"/>
    <w:rsid w:val="00A96343"/>
    <w:rsid w:val="00A97468"/>
    <w:rsid w:val="00AA64B9"/>
    <w:rsid w:val="00AB2B57"/>
    <w:rsid w:val="00AC3530"/>
    <w:rsid w:val="00AC7BAE"/>
    <w:rsid w:val="00AE0FF7"/>
    <w:rsid w:val="00AE5B64"/>
    <w:rsid w:val="00B1532B"/>
    <w:rsid w:val="00B20E2E"/>
    <w:rsid w:val="00B218D7"/>
    <w:rsid w:val="00B25BB8"/>
    <w:rsid w:val="00B27746"/>
    <w:rsid w:val="00B36F04"/>
    <w:rsid w:val="00B64186"/>
    <w:rsid w:val="00B73FD6"/>
    <w:rsid w:val="00B76053"/>
    <w:rsid w:val="00B82F67"/>
    <w:rsid w:val="00BA0AD3"/>
    <w:rsid w:val="00BA581E"/>
    <w:rsid w:val="00BB0E18"/>
    <w:rsid w:val="00BB0E4F"/>
    <w:rsid w:val="00BB3F41"/>
    <w:rsid w:val="00BD2DFE"/>
    <w:rsid w:val="00BD4F8D"/>
    <w:rsid w:val="00BE14FD"/>
    <w:rsid w:val="00C00654"/>
    <w:rsid w:val="00C25BF6"/>
    <w:rsid w:val="00C2637C"/>
    <w:rsid w:val="00C5799A"/>
    <w:rsid w:val="00C85D33"/>
    <w:rsid w:val="00CD5832"/>
    <w:rsid w:val="00CF25AB"/>
    <w:rsid w:val="00CF2E19"/>
    <w:rsid w:val="00D4225D"/>
    <w:rsid w:val="00D42782"/>
    <w:rsid w:val="00D560D3"/>
    <w:rsid w:val="00D679FF"/>
    <w:rsid w:val="00D73F35"/>
    <w:rsid w:val="00D942F0"/>
    <w:rsid w:val="00DD6A11"/>
    <w:rsid w:val="00DE7450"/>
    <w:rsid w:val="00E20189"/>
    <w:rsid w:val="00E5601C"/>
    <w:rsid w:val="00E670EF"/>
    <w:rsid w:val="00E90E6A"/>
    <w:rsid w:val="00EC0AAF"/>
    <w:rsid w:val="00EC2249"/>
    <w:rsid w:val="00EC2F70"/>
    <w:rsid w:val="00EC3437"/>
    <w:rsid w:val="00EC6F3C"/>
    <w:rsid w:val="00ED4889"/>
    <w:rsid w:val="00EF4A8F"/>
    <w:rsid w:val="00F029F7"/>
    <w:rsid w:val="00F16EAF"/>
    <w:rsid w:val="00F21380"/>
    <w:rsid w:val="00F24603"/>
    <w:rsid w:val="00F31596"/>
    <w:rsid w:val="00F557E0"/>
    <w:rsid w:val="00F70A1B"/>
    <w:rsid w:val="00F73AA2"/>
    <w:rsid w:val="00F93913"/>
    <w:rsid w:val="00FA2307"/>
    <w:rsid w:val="00FA53BA"/>
    <w:rsid w:val="00FB1C5E"/>
    <w:rsid w:val="00FC3588"/>
    <w:rsid w:val="00FD741C"/>
    <w:rsid w:val="00FE3BBA"/>
    <w:rsid w:val="00FF34A1"/>
    <w:rsid w:val="00FF35E4"/>
    <w:rsid w:val="00FF5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30927D-27FB-4750-9461-1D0F74CB1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22E9"/>
    <w:rPr>
      <w:rFonts w:eastAsiaTheme="minorEastAsia"/>
      <w:lang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22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422E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22E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22E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sis-Section-Heading">
    <w:name w:val="Thesis-Section-Heading"/>
    <w:basedOn w:val="Normal"/>
    <w:autoRedefine/>
    <w:qFormat/>
    <w:rsid w:val="00795DBE"/>
    <w:pPr>
      <w:widowControl w:val="0"/>
      <w:autoSpaceDE w:val="0"/>
      <w:autoSpaceDN w:val="0"/>
      <w:adjustRightInd w:val="0"/>
      <w:spacing w:after="0" w:line="360" w:lineRule="auto"/>
      <w:jc w:val="center"/>
    </w:pPr>
    <w:rPr>
      <w:rFonts w:ascii="Times New Roman" w:eastAsiaTheme="minorHAnsi" w:hAnsi="Times New Roman" w:cs="Times New Roman"/>
      <w:b/>
      <w:bCs/>
      <w:caps/>
      <w:sz w:val="36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4422E9"/>
  </w:style>
  <w:style w:type="character" w:customStyle="1" w:styleId="artauthors">
    <w:name w:val="art_authors"/>
    <w:basedOn w:val="DefaultParagraphFont"/>
    <w:rsid w:val="004422E9"/>
  </w:style>
  <w:style w:type="character" w:customStyle="1" w:styleId="year">
    <w:name w:val="year"/>
    <w:basedOn w:val="DefaultParagraphFont"/>
    <w:rsid w:val="004422E9"/>
  </w:style>
  <w:style w:type="paragraph" w:customStyle="1" w:styleId="Default">
    <w:name w:val="Default"/>
    <w:rsid w:val="004422E9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customStyle="1" w:styleId="met-counter">
    <w:name w:val="met-counter"/>
    <w:basedOn w:val="DefaultParagraphFont"/>
    <w:rsid w:val="004422E9"/>
  </w:style>
  <w:style w:type="paragraph" w:customStyle="1" w:styleId="Pa3">
    <w:name w:val="Pa3"/>
    <w:basedOn w:val="Default"/>
    <w:next w:val="Default"/>
    <w:uiPriority w:val="99"/>
    <w:rsid w:val="004422E9"/>
    <w:pPr>
      <w:spacing w:line="241" w:lineRule="atLeast"/>
    </w:pPr>
    <w:rPr>
      <w:rFonts w:cstheme="minorBidi"/>
      <w:color w:val="auto"/>
    </w:rPr>
  </w:style>
  <w:style w:type="character" w:customStyle="1" w:styleId="A0">
    <w:name w:val="A0"/>
    <w:uiPriority w:val="99"/>
    <w:rsid w:val="004422E9"/>
    <w:rPr>
      <w:rFonts w:cs="Garamond"/>
      <w:color w:val="221E1F"/>
      <w:sz w:val="26"/>
      <w:szCs w:val="26"/>
    </w:rPr>
  </w:style>
  <w:style w:type="paragraph" w:customStyle="1" w:styleId="Pa8">
    <w:name w:val="Pa8"/>
    <w:basedOn w:val="Default"/>
    <w:next w:val="Default"/>
    <w:uiPriority w:val="99"/>
    <w:rsid w:val="004422E9"/>
    <w:pPr>
      <w:spacing w:line="241" w:lineRule="atLeast"/>
    </w:pPr>
    <w:rPr>
      <w:rFonts w:cstheme="minorBidi"/>
      <w:color w:val="auto"/>
    </w:rPr>
  </w:style>
  <w:style w:type="paragraph" w:customStyle="1" w:styleId="cb-split">
    <w:name w:val="cb-split"/>
    <w:basedOn w:val="Normal"/>
    <w:rsid w:val="004422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implepara">
    <w:name w:val="simplepara"/>
    <w:basedOn w:val="Normal"/>
    <w:rsid w:val="004422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ref">
    <w:name w:val="citationref"/>
    <w:basedOn w:val="DefaultParagraphFont"/>
    <w:rsid w:val="004422E9"/>
  </w:style>
  <w:style w:type="paragraph" w:customStyle="1" w:styleId="reader-word-layer">
    <w:name w:val="reader-word-layer"/>
    <w:basedOn w:val="Normal"/>
    <w:rsid w:val="004422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B">
    <w:name w:val="SB"/>
    <w:basedOn w:val="Normal"/>
    <w:rsid w:val="004422E9"/>
    <w:pPr>
      <w:tabs>
        <w:tab w:val="left" w:pos="360"/>
      </w:tabs>
      <w:spacing w:after="0" w:line="220" w:lineRule="exact"/>
      <w:jc w:val="both"/>
    </w:pPr>
    <w:rPr>
      <w:rFonts w:ascii="New York" w:eastAsia="Times New Roman" w:hAnsi="New York" w:cs="Times New Roman"/>
      <w:sz w:val="18"/>
      <w:szCs w:val="20"/>
      <w:lang w:val="en-US"/>
    </w:rPr>
  </w:style>
  <w:style w:type="character" w:customStyle="1" w:styleId="arttitle">
    <w:name w:val="art_title"/>
    <w:basedOn w:val="DefaultParagraphFont"/>
    <w:rsid w:val="004422E9"/>
  </w:style>
  <w:style w:type="character" w:customStyle="1" w:styleId="journalname">
    <w:name w:val="journalname"/>
    <w:basedOn w:val="DefaultParagraphFont"/>
    <w:rsid w:val="004422E9"/>
  </w:style>
  <w:style w:type="character" w:customStyle="1" w:styleId="volume">
    <w:name w:val="volume"/>
    <w:basedOn w:val="DefaultParagraphFont"/>
    <w:rsid w:val="004422E9"/>
  </w:style>
  <w:style w:type="character" w:customStyle="1" w:styleId="issue">
    <w:name w:val="issue"/>
    <w:basedOn w:val="DefaultParagraphFont"/>
    <w:rsid w:val="004422E9"/>
  </w:style>
  <w:style w:type="character" w:customStyle="1" w:styleId="page">
    <w:name w:val="page"/>
    <w:basedOn w:val="DefaultParagraphFont"/>
    <w:rsid w:val="004422E9"/>
  </w:style>
  <w:style w:type="character" w:customStyle="1" w:styleId="biblio-authors">
    <w:name w:val="biblio-authors"/>
    <w:basedOn w:val="DefaultParagraphFont"/>
    <w:rsid w:val="004422E9"/>
  </w:style>
  <w:style w:type="character" w:customStyle="1" w:styleId="biblio-title">
    <w:name w:val="biblio-title"/>
    <w:basedOn w:val="DefaultParagraphFont"/>
    <w:rsid w:val="004422E9"/>
  </w:style>
  <w:style w:type="character" w:customStyle="1" w:styleId="ff3">
    <w:name w:val="ff3"/>
    <w:basedOn w:val="DefaultParagraphFont"/>
    <w:rsid w:val="004422E9"/>
  </w:style>
  <w:style w:type="character" w:customStyle="1" w:styleId="ff4">
    <w:name w:val="ff4"/>
    <w:basedOn w:val="DefaultParagraphFont"/>
    <w:rsid w:val="004422E9"/>
  </w:style>
  <w:style w:type="character" w:customStyle="1" w:styleId="hlfld-contribauthor">
    <w:name w:val="hlfld-contribauthor"/>
    <w:basedOn w:val="DefaultParagraphFont"/>
    <w:rsid w:val="004422E9"/>
  </w:style>
  <w:style w:type="character" w:customStyle="1" w:styleId="nlmgiven-names">
    <w:name w:val="nlm_given-names"/>
    <w:basedOn w:val="DefaultParagraphFont"/>
    <w:rsid w:val="004422E9"/>
  </w:style>
  <w:style w:type="character" w:customStyle="1" w:styleId="nlmyear">
    <w:name w:val="nlm_year"/>
    <w:basedOn w:val="DefaultParagraphFont"/>
    <w:rsid w:val="004422E9"/>
  </w:style>
  <w:style w:type="character" w:customStyle="1" w:styleId="highwire-citation-authors">
    <w:name w:val="highwire-citation-authors"/>
    <w:basedOn w:val="DefaultParagraphFont"/>
    <w:rsid w:val="004422E9"/>
  </w:style>
  <w:style w:type="character" w:customStyle="1" w:styleId="highwire-citation-author">
    <w:name w:val="highwire-citation-author"/>
    <w:basedOn w:val="DefaultParagraphFont"/>
    <w:rsid w:val="004422E9"/>
  </w:style>
  <w:style w:type="character" w:customStyle="1" w:styleId="nlm-surname">
    <w:name w:val="nlm-surname"/>
    <w:basedOn w:val="DefaultParagraphFont"/>
    <w:rsid w:val="004422E9"/>
  </w:style>
  <w:style w:type="character" w:customStyle="1" w:styleId="highwire-cite-metadata-journal">
    <w:name w:val="highwire-cite-metadata-journal"/>
    <w:basedOn w:val="DefaultParagraphFont"/>
    <w:rsid w:val="004422E9"/>
  </w:style>
  <w:style w:type="character" w:customStyle="1" w:styleId="highwire-cite-metadata-year">
    <w:name w:val="highwire-cite-metadata-year"/>
    <w:basedOn w:val="DefaultParagraphFont"/>
    <w:rsid w:val="004422E9"/>
  </w:style>
  <w:style w:type="character" w:customStyle="1" w:styleId="highwire-cite-metadata-volume">
    <w:name w:val="highwire-cite-metadata-volume"/>
    <w:basedOn w:val="DefaultParagraphFont"/>
    <w:rsid w:val="004422E9"/>
  </w:style>
  <w:style w:type="character" w:customStyle="1" w:styleId="highwire-cite-metadata-pages">
    <w:name w:val="highwire-cite-metadata-pages"/>
    <w:basedOn w:val="DefaultParagraphFont"/>
    <w:rsid w:val="004422E9"/>
  </w:style>
  <w:style w:type="character" w:customStyle="1" w:styleId="creators">
    <w:name w:val="creators"/>
    <w:basedOn w:val="DefaultParagraphFont"/>
    <w:rsid w:val="004422E9"/>
  </w:style>
  <w:style w:type="character" w:customStyle="1" w:styleId="personname">
    <w:name w:val="person_name"/>
    <w:basedOn w:val="DefaultParagraphFont"/>
    <w:rsid w:val="004422E9"/>
  </w:style>
  <w:style w:type="character" w:customStyle="1" w:styleId="Date1">
    <w:name w:val="Date1"/>
    <w:basedOn w:val="DefaultParagraphFont"/>
    <w:rsid w:val="004422E9"/>
  </w:style>
  <w:style w:type="character" w:customStyle="1" w:styleId="Title1">
    <w:name w:val="Title1"/>
    <w:basedOn w:val="DefaultParagraphFont"/>
    <w:rsid w:val="004422E9"/>
  </w:style>
  <w:style w:type="character" w:customStyle="1" w:styleId="number">
    <w:name w:val="number"/>
    <w:basedOn w:val="DefaultParagraphFont"/>
    <w:rsid w:val="004422E9"/>
  </w:style>
  <w:style w:type="character" w:customStyle="1" w:styleId="pagerange">
    <w:name w:val="pagerange"/>
    <w:basedOn w:val="DefaultParagraphFont"/>
    <w:rsid w:val="004422E9"/>
  </w:style>
  <w:style w:type="character" w:customStyle="1" w:styleId="doi">
    <w:name w:val="doi"/>
    <w:basedOn w:val="DefaultParagraphFont"/>
    <w:rsid w:val="004422E9"/>
  </w:style>
  <w:style w:type="character" w:customStyle="1" w:styleId="grame">
    <w:name w:val="grame"/>
    <w:basedOn w:val="DefaultParagraphFont"/>
    <w:rsid w:val="004422E9"/>
  </w:style>
  <w:style w:type="character" w:customStyle="1" w:styleId="ws439">
    <w:name w:val="ws439"/>
    <w:basedOn w:val="DefaultParagraphFont"/>
    <w:rsid w:val="004422E9"/>
  </w:style>
  <w:style w:type="character" w:customStyle="1" w:styleId="lsa1">
    <w:name w:val="lsa1"/>
    <w:basedOn w:val="DefaultParagraphFont"/>
    <w:rsid w:val="004422E9"/>
  </w:style>
  <w:style w:type="character" w:customStyle="1" w:styleId="ws37d">
    <w:name w:val="ws37d"/>
    <w:basedOn w:val="DefaultParagraphFont"/>
    <w:rsid w:val="004422E9"/>
  </w:style>
  <w:style w:type="character" w:customStyle="1" w:styleId="Heading1Char">
    <w:name w:val="Heading 1 Char"/>
    <w:basedOn w:val="DefaultParagraphFont"/>
    <w:link w:val="Heading1"/>
    <w:uiPriority w:val="9"/>
    <w:rsid w:val="004422E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4422E9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22E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22E9"/>
    <w:rPr>
      <w:rFonts w:asciiTheme="majorHAnsi" w:eastAsiaTheme="majorEastAsia" w:hAnsiTheme="majorHAnsi" w:cstheme="majorBidi"/>
      <w:i/>
      <w:iCs/>
      <w:color w:val="2E74B5" w:themeColor="accent1" w:themeShade="BF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4422E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22E9"/>
    <w:rPr>
      <w:rFonts w:eastAsiaTheme="minorEastAsia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4422E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22E9"/>
    <w:rPr>
      <w:rFonts w:eastAsiaTheme="minorEastAsia"/>
      <w:lang w:eastAsia="en-IN"/>
    </w:rPr>
  </w:style>
  <w:style w:type="paragraph" w:styleId="BodyText">
    <w:name w:val="Body Text"/>
    <w:basedOn w:val="Normal"/>
    <w:link w:val="BodyTextChar"/>
    <w:uiPriority w:val="1"/>
    <w:qFormat/>
    <w:rsid w:val="004422E9"/>
    <w:pPr>
      <w:widowControl w:val="0"/>
      <w:spacing w:after="0" w:line="240" w:lineRule="auto"/>
      <w:ind w:left="588"/>
    </w:pPr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422E9"/>
    <w:rPr>
      <w:rFonts w:ascii="Times New Roman" w:eastAsia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4422E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422E9"/>
    <w:rPr>
      <w:b/>
      <w:bCs/>
    </w:rPr>
  </w:style>
  <w:style w:type="character" w:styleId="Emphasis">
    <w:name w:val="Emphasis"/>
    <w:basedOn w:val="DefaultParagraphFont"/>
    <w:uiPriority w:val="20"/>
    <w:qFormat/>
    <w:rsid w:val="004422E9"/>
    <w:rPr>
      <w:i/>
      <w:iCs/>
    </w:rPr>
  </w:style>
  <w:style w:type="paragraph" w:styleId="NormalWeb">
    <w:name w:val="Normal (Web)"/>
    <w:basedOn w:val="Normal"/>
    <w:uiPriority w:val="99"/>
    <w:unhideWhenUsed/>
    <w:rsid w:val="004422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22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22E9"/>
    <w:rPr>
      <w:rFonts w:ascii="Segoe UI" w:eastAsiaTheme="minorEastAsia" w:hAnsi="Segoe UI" w:cs="Segoe UI"/>
      <w:sz w:val="18"/>
      <w:szCs w:val="18"/>
      <w:lang w:eastAsia="en-IN"/>
    </w:rPr>
  </w:style>
  <w:style w:type="table" w:styleId="TableGrid">
    <w:name w:val="Table Grid"/>
    <w:basedOn w:val="TableNormal"/>
    <w:uiPriority w:val="39"/>
    <w:rsid w:val="004422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422E9"/>
    <w:pPr>
      <w:ind w:left="720"/>
      <w:contextualSpacing/>
    </w:pPr>
  </w:style>
  <w:style w:type="paragraph" w:customStyle="1" w:styleId="thesis-chapter-references">
    <w:name w:val="thesis-chapter-references"/>
    <w:basedOn w:val="Normal"/>
    <w:qFormat/>
    <w:rsid w:val="00795DBE"/>
    <w:pPr>
      <w:widowControl w:val="0"/>
      <w:autoSpaceDE w:val="0"/>
      <w:autoSpaceDN w:val="0"/>
      <w:adjustRightInd w:val="0"/>
      <w:spacing w:line="336" w:lineRule="auto"/>
      <w:ind w:left="709" w:hanging="709"/>
      <w:jc w:val="both"/>
    </w:pPr>
    <w:rPr>
      <w:rFonts w:ascii="Times New Roman" w:eastAsiaTheme="minorHAnsi" w:hAnsi="Times New Roman" w:cs="Times New Roman"/>
      <w:shd w:val="clear" w:color="auto" w:fill="FFFFFF"/>
      <w:lang w:val="en-US" w:eastAsia="en-US"/>
    </w:rPr>
  </w:style>
  <w:style w:type="paragraph" w:customStyle="1" w:styleId="thesis-sub-section">
    <w:name w:val="thesis-sub-section"/>
    <w:basedOn w:val="Normal"/>
    <w:qFormat/>
    <w:rsid w:val="00795DBE"/>
    <w:pPr>
      <w:widowControl w:val="0"/>
      <w:spacing w:before="320" w:after="200" w:line="360" w:lineRule="auto"/>
      <w:ind w:right="-23"/>
      <w:jc w:val="both"/>
    </w:pPr>
    <w:rPr>
      <w:rFonts w:ascii="Times New Roman" w:eastAsia="Times New Roman" w:hAnsi="Times New Roman" w:cs="Times New Roman"/>
      <w:b/>
      <w:sz w:val="26"/>
      <w:szCs w:val="26"/>
      <w:lang w:val="en-US" w:eastAsia="en-US"/>
    </w:rPr>
  </w:style>
  <w:style w:type="paragraph" w:customStyle="1" w:styleId="thesis-table-caption">
    <w:name w:val="thesis-table-caption"/>
    <w:basedOn w:val="Normal"/>
    <w:qFormat/>
    <w:rsid w:val="00795DBE"/>
    <w:pPr>
      <w:widowControl w:val="0"/>
      <w:spacing w:line="360" w:lineRule="auto"/>
      <w:ind w:left="851" w:right="851"/>
      <w:jc w:val="both"/>
    </w:pPr>
    <w:rPr>
      <w:rFonts w:ascii="Times New Roman" w:eastAsiaTheme="minorHAnsi" w:hAnsi="Times New Roman" w:cs="Times New Roman"/>
      <w:bCs/>
      <w:szCs w:val="24"/>
      <w:lang w:val="en-US" w:eastAsia="en-US"/>
    </w:rPr>
  </w:style>
  <w:style w:type="paragraph" w:customStyle="1" w:styleId="Thesis-text-style">
    <w:name w:val="Thesis-text-style"/>
    <w:basedOn w:val="Normal"/>
    <w:qFormat/>
    <w:rsid w:val="00795DBE"/>
    <w:pPr>
      <w:widowControl w:val="0"/>
      <w:spacing w:before="120" w:line="384" w:lineRule="auto"/>
      <w:ind w:firstLine="680"/>
      <w:jc w:val="both"/>
    </w:pPr>
    <w:rPr>
      <w:rFonts w:ascii="Times New Roman" w:eastAsiaTheme="minorHAnsi" w:hAnsi="Times New Roman" w:cs="Times New Roman"/>
      <w:sz w:val="24"/>
      <w:szCs w:val="24"/>
      <w:lang w:val="en-US" w:eastAsia="en-US"/>
    </w:rPr>
  </w:style>
  <w:style w:type="paragraph" w:customStyle="1" w:styleId="Thesis-Table-Style">
    <w:name w:val="Thesis-Table-Style"/>
    <w:basedOn w:val="Normal"/>
    <w:autoRedefine/>
    <w:qFormat/>
    <w:rsid w:val="00795DBE"/>
    <w:pPr>
      <w:framePr w:wrap="around" w:vAnchor="text" w:hAnchor="text" w:y="1"/>
      <w:widowControl w:val="0"/>
      <w:spacing w:after="0" w:line="336" w:lineRule="auto"/>
    </w:pPr>
    <w:rPr>
      <w:rFonts w:ascii="Times New Roman" w:eastAsiaTheme="minorHAnsi" w:hAnsi="Times New Roman" w:cs="Times New Roman"/>
      <w:b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</dc:creator>
  <cp:keywords/>
  <dc:description/>
  <cp:lastModifiedBy>dp</cp:lastModifiedBy>
  <cp:revision>5</cp:revision>
  <cp:lastPrinted>2019-04-19T08:17:00Z</cp:lastPrinted>
  <dcterms:created xsi:type="dcterms:W3CDTF">2019-04-18T12:21:00Z</dcterms:created>
  <dcterms:modified xsi:type="dcterms:W3CDTF">2020-04-21T10:15:00Z</dcterms:modified>
</cp:coreProperties>
</file>